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F8FAC" w14:textId="36E241FD" w:rsidR="0068622B" w:rsidRPr="005F1A45" w:rsidRDefault="00447011" w:rsidP="00F5677A">
      <w:pPr>
        <w:spacing w:line="240" w:lineRule="auto"/>
        <w:jc w:val="center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89472" behindDoc="1" locked="0" layoutInCell="1" allowOverlap="1" wp14:anchorId="263F8FAC" wp14:editId="18D6F142">
            <wp:simplePos x="0" y="0"/>
            <wp:positionH relativeFrom="page">
              <wp:align>left</wp:align>
            </wp:positionH>
            <wp:positionV relativeFrom="paragraph">
              <wp:posOffset>-914400</wp:posOffset>
            </wp:positionV>
            <wp:extent cx="7552495" cy="10712104"/>
            <wp:effectExtent l="0" t="0" r="0" b="0"/>
            <wp:wrapNone/>
            <wp:docPr id="1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552495" cy="1071210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softHyphen/>
      </w:r>
      <w:r>
        <w:softHyphen/>
      </w:r>
    </w:p>
    <w:p w14:paraId="263F8FAD" w14:textId="77777777" w:rsidR="0068622B" w:rsidRPr="005F1A45" w:rsidRDefault="00447011" w:rsidP="00F5677A">
      <w:pPr>
        <w:spacing w:line="240" w:lineRule="auto"/>
        <w:jc w:val="center"/>
        <w:rPr>
          <w:rFonts w:ascii="Proxima Nova" w:hAnsi="Proxima Nova" w:cs="Arial"/>
          <w:b/>
          <w:bCs/>
          <w:sz w:val="54"/>
          <w:szCs w:val="24"/>
          <w:lang w:val="en-US"/>
        </w:rPr>
      </w:pPr>
      <w:r w:rsidRPr="005F1A45">
        <w:rPr>
          <w:rFonts w:ascii="Proxima Nova" w:hAnsi="Proxima Nova" w:cs="Arial"/>
          <w:b/>
          <w:bCs/>
          <w:sz w:val="54"/>
          <w:szCs w:val="24"/>
          <w:lang w:val="en-US"/>
        </w:rPr>
        <w:t>Lincoln City Foundation</w:t>
      </w:r>
    </w:p>
    <w:p w14:paraId="263F8FAF" w14:textId="72F99E07" w:rsidR="0068622B" w:rsidRPr="00AF6F68" w:rsidRDefault="00AF6F68" w:rsidP="00F5677A">
      <w:pPr>
        <w:spacing w:line="240" w:lineRule="auto"/>
        <w:jc w:val="center"/>
        <w:rPr>
          <w:rFonts w:ascii="Rustico" w:hAnsi="Rustico" w:cs="Arial"/>
          <w:b/>
          <w:bCs/>
          <w:color w:val="000000"/>
          <w:sz w:val="24"/>
          <w:szCs w:val="24"/>
          <w:lang w:val="en-US"/>
        </w:rPr>
      </w:pPr>
      <w:r>
        <w:rPr>
          <w:rFonts w:ascii="Rustico" w:hAnsi="Rustico" w:cs="Arial"/>
          <w:b/>
          <w:bCs/>
          <w:color w:val="000000"/>
          <w:sz w:val="24"/>
          <w:szCs w:val="24"/>
          <w:lang w:val="en-US"/>
        </w:rPr>
        <w:t xml:space="preserve">Physical Activity </w:t>
      </w:r>
      <w:r w:rsidR="00447011" w:rsidRPr="00AF6F68">
        <w:rPr>
          <w:rFonts w:ascii="Rustico" w:hAnsi="Rustico" w:cs="Arial"/>
          <w:b/>
          <w:bCs/>
          <w:color w:val="000000"/>
          <w:sz w:val="24"/>
          <w:szCs w:val="24"/>
          <w:lang w:val="en-US"/>
        </w:rPr>
        <w:t>Referral Form</w:t>
      </w:r>
    </w:p>
    <w:p w14:paraId="263F8FB0" w14:textId="47D4A0E6" w:rsidR="0068622B" w:rsidRPr="00AF6F68" w:rsidRDefault="00E13C81" w:rsidP="00F5677A">
      <w:pPr>
        <w:spacing w:line="240" w:lineRule="auto"/>
        <w:jc w:val="center"/>
        <w:rPr>
          <w:sz w:val="24"/>
          <w:szCs w:val="24"/>
        </w:rPr>
      </w:pPr>
      <w:r w:rsidRPr="00AF6F68">
        <w:rPr>
          <w:rFonts w:ascii="Arial" w:hAnsi="Arial" w:cs="Arial"/>
          <w:b/>
          <w:bCs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63F8FAF" wp14:editId="04485B67">
                <wp:simplePos x="0" y="0"/>
                <wp:positionH relativeFrom="margin">
                  <wp:posOffset>-208230</wp:posOffset>
                </wp:positionH>
                <wp:positionV relativeFrom="paragraph">
                  <wp:posOffset>110352</wp:posOffset>
                </wp:positionV>
                <wp:extent cx="6219731" cy="2879002"/>
                <wp:effectExtent l="0" t="0" r="10160" b="1714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9731" cy="287900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50D05E3E" w14:textId="0E656F09" w:rsidR="00AF6F68" w:rsidRPr="00D760F5" w:rsidRDefault="00447011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760F5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First </w:t>
                            </w:r>
                            <w:r w:rsidR="00827A1D"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Name:</w:t>
                            </w:r>
                            <w:r w:rsidR="00AF6F68"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…………………</w:t>
                            </w:r>
                            <w:r w:rsidR="00827A1D"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……</w:t>
                            </w:r>
                            <w:r w:rsidR="00A51C9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….</w:t>
                            </w:r>
                          </w:p>
                          <w:p w14:paraId="263F8FBF" w14:textId="6C6F8763" w:rsidR="0068622B" w:rsidRPr="00D760F5" w:rsidRDefault="00AF6F68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760F5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Last </w:t>
                            </w:r>
                            <w:r w:rsidR="00827A1D"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Name:</w:t>
                            </w:r>
                            <w:r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……………………</w:t>
                            </w:r>
                            <w:r w:rsidR="00827A1D"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…</w:t>
                            </w:r>
                            <w:r w:rsidR="00A51C9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….</w:t>
                            </w:r>
                          </w:p>
                          <w:p w14:paraId="263F8FC0" w14:textId="3D92420E" w:rsidR="0068622B" w:rsidRPr="00D760F5" w:rsidRDefault="00447011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Date of Birth</w:t>
                            </w:r>
                            <w:r w:rsidR="00AF6F68"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: ……………………………………………………</w:t>
                            </w:r>
                            <w:r w:rsidR="00A51C9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….</w:t>
                            </w:r>
                          </w:p>
                          <w:p w14:paraId="20A15CA2" w14:textId="79815903" w:rsidR="00AF6F68" w:rsidRPr="00D760F5" w:rsidRDefault="00AF6F68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Gender:…………………………………………………………</w:t>
                            </w:r>
                            <w:r w:rsidR="00D760F5"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…</w:t>
                            </w:r>
                            <w:r w:rsidR="00A51C9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..</w:t>
                            </w:r>
                          </w:p>
                          <w:p w14:paraId="7F05B538" w14:textId="358E81FC" w:rsidR="00AF6F68" w:rsidRPr="00D760F5" w:rsidRDefault="00AF6F68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Telephone:………………………………………………………</w:t>
                            </w:r>
                            <w:r w:rsidR="00A51C9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….</w:t>
                            </w:r>
                          </w:p>
                          <w:p w14:paraId="263F8FC1" w14:textId="77D4B0C6" w:rsidR="0068622B" w:rsidRPr="00D760F5" w:rsidRDefault="00447011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Email</w:t>
                            </w:r>
                            <w:r w:rsidR="00AF6F68"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:……………………………………………………………</w:t>
                            </w:r>
                            <w:r w:rsidR="00A51C9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….</w:t>
                            </w:r>
                          </w:p>
                          <w:p w14:paraId="263F8FC2" w14:textId="73E11C51" w:rsidR="0068622B" w:rsidRPr="00D760F5" w:rsidRDefault="00447011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Address</w:t>
                            </w:r>
                            <w:r w:rsidR="00AF6F68"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:…………………………………………………………</w:t>
                            </w:r>
                            <w:r w:rsidR="00A51C9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…</w:t>
                            </w:r>
                          </w:p>
                          <w:p w14:paraId="5E6709D9" w14:textId="58D7EA89" w:rsidR="00827A1D" w:rsidRPr="00D760F5" w:rsidRDefault="00827A1D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………………………</w:t>
                            </w:r>
                            <w:r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……………</w:t>
                            </w:r>
                            <w:r w:rsidR="00A51C9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…</w:t>
                            </w:r>
                          </w:p>
                          <w:p w14:paraId="5B62C5D5" w14:textId="44017D4A" w:rsidR="00827A1D" w:rsidRPr="00D760F5" w:rsidRDefault="00827A1D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………………………</w:t>
                            </w:r>
                            <w:r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……………</w:t>
                            </w:r>
                            <w:r w:rsidR="00A51C9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…</w:t>
                            </w:r>
                          </w:p>
                          <w:p w14:paraId="328DADA3" w14:textId="7442753A" w:rsidR="00827A1D" w:rsidRPr="00D760F5" w:rsidRDefault="00827A1D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………………………</w:t>
                            </w:r>
                            <w:r w:rsidR="00D760F5" w:rsidRPr="00D760F5">
                              <w:rPr>
                                <w:rFonts w:ascii="Arial" w:hAnsi="Arial" w:cs="Arial"/>
                                <w:lang w:val="en-US"/>
                              </w:rPr>
                              <w:t>……………</w:t>
                            </w:r>
                            <w:r w:rsidR="00A51C95">
                              <w:rPr>
                                <w:rFonts w:ascii="Arial" w:hAnsi="Arial" w:cs="Arial"/>
                                <w:lang w:val="en-US"/>
                              </w:rPr>
                              <w:t>………………………………..</w:t>
                            </w:r>
                          </w:p>
                          <w:p w14:paraId="6CEB0F97" w14:textId="77777777" w:rsidR="00D9070C" w:rsidRPr="00AF6F68" w:rsidRDefault="00D9070C" w:rsidP="00647029">
                            <w:pPr>
                              <w:spacing w:line="240" w:lineRule="auto"/>
                              <w:ind w:firstLine="7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2801BB8" w14:textId="77777777" w:rsidR="00647029" w:rsidRPr="00AF6F68" w:rsidRDefault="00647029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3F8F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.4pt;margin-top:8.7pt;width:489.75pt;height:226.7pt;z-index:251629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" strokecolor="white" strokeweight=".26467mm">
                <v:textbox>
                  <w:txbxContent>
                    <w:p w14:paraId="50D05E3E" w14:textId="0E656F09" w:rsidR="00AF6F68" w:rsidRPr="00D760F5" w:rsidRDefault="00447011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  <w:r w:rsidRPr="00D760F5">
                        <w:rPr>
                          <w:rFonts w:ascii="Arial" w:hAnsi="Arial" w:cs="Arial"/>
                          <w:lang w:val="en-US"/>
                        </w:rPr>
                        <w:t xml:space="preserve">First </w:t>
                      </w:r>
                      <w:r w:rsidR="00827A1D" w:rsidRPr="00D760F5">
                        <w:rPr>
                          <w:rFonts w:ascii="Arial" w:hAnsi="Arial" w:cs="Arial"/>
                          <w:lang w:val="en-US"/>
                        </w:rPr>
                        <w:t>Name:</w:t>
                      </w:r>
                      <w:r w:rsidR="00AF6F68" w:rsidRPr="00D760F5">
                        <w:rPr>
                          <w:rFonts w:ascii="Arial" w:hAnsi="Arial" w:cs="Arial"/>
                          <w:lang w:val="en-US"/>
                        </w:rPr>
                        <w:t>…………………………………………………</w:t>
                      </w:r>
                      <w:r w:rsidR="00827A1D" w:rsidRPr="00D760F5">
                        <w:rPr>
                          <w:rFonts w:ascii="Arial" w:hAnsi="Arial" w:cs="Arial"/>
                          <w:lang w:val="en-US"/>
                        </w:rPr>
                        <w:t>……</w:t>
                      </w:r>
                      <w:r w:rsidR="00A51C95">
                        <w:rPr>
                          <w:rFonts w:ascii="Arial" w:hAnsi="Arial" w:cs="Arial"/>
                          <w:lang w:val="en-US"/>
                        </w:rPr>
                        <w:t>………………………………….</w:t>
                      </w:r>
                    </w:p>
                    <w:p w14:paraId="263F8FBF" w14:textId="6C6F8763" w:rsidR="0068622B" w:rsidRPr="00D760F5" w:rsidRDefault="00AF6F68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  <w:r w:rsidRPr="00D760F5">
                        <w:rPr>
                          <w:rFonts w:ascii="Arial" w:hAnsi="Arial" w:cs="Arial"/>
                          <w:lang w:val="en-US"/>
                        </w:rPr>
                        <w:t xml:space="preserve">Last </w:t>
                      </w:r>
                      <w:r w:rsidR="00827A1D" w:rsidRPr="00D760F5">
                        <w:rPr>
                          <w:rFonts w:ascii="Arial" w:hAnsi="Arial" w:cs="Arial"/>
                          <w:lang w:val="en-US"/>
                        </w:rPr>
                        <w:t>Name:</w:t>
                      </w:r>
                      <w:r w:rsidRPr="00D760F5">
                        <w:rPr>
                          <w:rFonts w:ascii="Arial" w:hAnsi="Arial" w:cs="Arial"/>
                          <w:lang w:val="en-US"/>
                        </w:rPr>
                        <w:t>……………………………………………………</w:t>
                      </w:r>
                      <w:r w:rsidR="00827A1D" w:rsidRPr="00D760F5">
                        <w:rPr>
                          <w:rFonts w:ascii="Arial" w:hAnsi="Arial" w:cs="Arial"/>
                          <w:lang w:val="en-US"/>
                        </w:rPr>
                        <w:t>…</w:t>
                      </w:r>
                      <w:r w:rsidR="00A51C95">
                        <w:rPr>
                          <w:rFonts w:ascii="Arial" w:hAnsi="Arial" w:cs="Arial"/>
                          <w:lang w:val="en-US"/>
                        </w:rPr>
                        <w:t>………………………………….</w:t>
                      </w:r>
                    </w:p>
                    <w:p w14:paraId="263F8FC0" w14:textId="3D92420E" w:rsidR="0068622B" w:rsidRPr="00D760F5" w:rsidRDefault="00447011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  <w:r w:rsidRPr="00D760F5">
                        <w:rPr>
                          <w:rFonts w:ascii="Arial" w:hAnsi="Arial" w:cs="Arial"/>
                          <w:lang w:val="en-US"/>
                        </w:rPr>
                        <w:t>Date of Birth</w:t>
                      </w:r>
                      <w:r w:rsidR="00AF6F68" w:rsidRPr="00D760F5">
                        <w:rPr>
                          <w:rFonts w:ascii="Arial" w:hAnsi="Arial" w:cs="Arial"/>
                          <w:lang w:val="en-US"/>
                        </w:rPr>
                        <w:t>: ……………………………………………………</w:t>
                      </w:r>
                      <w:r w:rsidR="00A51C95">
                        <w:rPr>
                          <w:rFonts w:ascii="Arial" w:hAnsi="Arial" w:cs="Arial"/>
                          <w:lang w:val="en-US"/>
                        </w:rPr>
                        <w:t>………………………………….</w:t>
                      </w:r>
                    </w:p>
                    <w:p w14:paraId="20A15CA2" w14:textId="79815903" w:rsidR="00AF6F68" w:rsidRPr="00D760F5" w:rsidRDefault="00AF6F68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  <w:r w:rsidRPr="00D760F5">
                        <w:rPr>
                          <w:rFonts w:ascii="Arial" w:hAnsi="Arial" w:cs="Arial"/>
                          <w:lang w:val="en-US"/>
                        </w:rPr>
                        <w:t>Gender:…………………………………………………………</w:t>
                      </w:r>
                      <w:r w:rsidR="00D760F5" w:rsidRPr="00D760F5">
                        <w:rPr>
                          <w:rFonts w:ascii="Arial" w:hAnsi="Arial" w:cs="Arial"/>
                          <w:lang w:val="en-US"/>
                        </w:rPr>
                        <w:t>…</w:t>
                      </w:r>
                      <w:r w:rsidR="00A51C95">
                        <w:rPr>
                          <w:rFonts w:ascii="Arial" w:hAnsi="Arial" w:cs="Arial"/>
                          <w:lang w:val="en-US"/>
                        </w:rPr>
                        <w:t>………………………………..</w:t>
                      </w:r>
                    </w:p>
                    <w:p w14:paraId="7F05B538" w14:textId="358E81FC" w:rsidR="00AF6F68" w:rsidRPr="00D760F5" w:rsidRDefault="00AF6F68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  <w:r w:rsidRPr="00D760F5">
                        <w:rPr>
                          <w:rFonts w:ascii="Arial" w:hAnsi="Arial" w:cs="Arial"/>
                          <w:lang w:val="en-US"/>
                        </w:rPr>
                        <w:t>Telephone:………………………………………………………</w:t>
                      </w:r>
                      <w:r w:rsidR="00A51C95">
                        <w:rPr>
                          <w:rFonts w:ascii="Arial" w:hAnsi="Arial" w:cs="Arial"/>
                          <w:lang w:val="en-US"/>
                        </w:rPr>
                        <w:t>………………………………….</w:t>
                      </w:r>
                    </w:p>
                    <w:p w14:paraId="263F8FC1" w14:textId="77D4B0C6" w:rsidR="0068622B" w:rsidRPr="00D760F5" w:rsidRDefault="00447011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  <w:r w:rsidRPr="00D760F5">
                        <w:rPr>
                          <w:rFonts w:ascii="Arial" w:hAnsi="Arial" w:cs="Arial"/>
                          <w:lang w:val="en-US"/>
                        </w:rPr>
                        <w:t>Email</w:t>
                      </w:r>
                      <w:r w:rsidR="00AF6F68" w:rsidRPr="00D760F5">
                        <w:rPr>
                          <w:rFonts w:ascii="Arial" w:hAnsi="Arial" w:cs="Arial"/>
                          <w:lang w:val="en-US"/>
                        </w:rPr>
                        <w:t>:……………………………………………………………</w:t>
                      </w:r>
                      <w:r w:rsidR="00A51C95">
                        <w:rPr>
                          <w:rFonts w:ascii="Arial" w:hAnsi="Arial" w:cs="Arial"/>
                          <w:lang w:val="en-US"/>
                        </w:rPr>
                        <w:t>………………………………….</w:t>
                      </w:r>
                    </w:p>
                    <w:p w14:paraId="263F8FC2" w14:textId="73E11C51" w:rsidR="0068622B" w:rsidRPr="00D760F5" w:rsidRDefault="00447011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  <w:r w:rsidRPr="00D760F5">
                        <w:rPr>
                          <w:rFonts w:ascii="Arial" w:hAnsi="Arial" w:cs="Arial"/>
                          <w:lang w:val="en-US"/>
                        </w:rPr>
                        <w:t>Address</w:t>
                      </w:r>
                      <w:r w:rsidR="00AF6F68" w:rsidRPr="00D760F5">
                        <w:rPr>
                          <w:rFonts w:ascii="Arial" w:hAnsi="Arial" w:cs="Arial"/>
                          <w:lang w:val="en-US"/>
                        </w:rPr>
                        <w:t>:…………………………………………………………</w:t>
                      </w:r>
                      <w:r w:rsidR="00A51C95">
                        <w:rPr>
                          <w:rFonts w:ascii="Arial" w:hAnsi="Arial" w:cs="Arial"/>
                          <w:lang w:val="en-US"/>
                        </w:rPr>
                        <w:t>…………………………………</w:t>
                      </w:r>
                    </w:p>
                    <w:p w14:paraId="5E6709D9" w14:textId="58D7EA89" w:rsidR="00827A1D" w:rsidRPr="00D760F5" w:rsidRDefault="00827A1D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  <w:r w:rsidRPr="00D760F5">
                        <w:rPr>
                          <w:rFonts w:ascii="Arial" w:hAnsi="Arial" w:cs="Arial"/>
                          <w:lang w:val="en-US"/>
                        </w:rPr>
                        <w:t>………………………………………………………</w:t>
                      </w:r>
                      <w:r w:rsidRPr="00D760F5">
                        <w:rPr>
                          <w:rFonts w:ascii="Arial" w:hAnsi="Arial" w:cs="Arial"/>
                          <w:lang w:val="en-US"/>
                        </w:rPr>
                        <w:t>……………</w:t>
                      </w:r>
                      <w:r w:rsidR="00A51C95">
                        <w:rPr>
                          <w:rFonts w:ascii="Arial" w:hAnsi="Arial" w:cs="Arial"/>
                          <w:lang w:val="en-US"/>
                        </w:rPr>
                        <w:t>…………………………………</w:t>
                      </w:r>
                    </w:p>
                    <w:p w14:paraId="5B62C5D5" w14:textId="44017D4A" w:rsidR="00827A1D" w:rsidRPr="00D760F5" w:rsidRDefault="00827A1D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  <w:r w:rsidRPr="00D760F5">
                        <w:rPr>
                          <w:rFonts w:ascii="Arial" w:hAnsi="Arial" w:cs="Arial"/>
                          <w:lang w:val="en-US"/>
                        </w:rPr>
                        <w:t>………………………………………………………</w:t>
                      </w:r>
                      <w:r w:rsidRPr="00D760F5">
                        <w:rPr>
                          <w:rFonts w:ascii="Arial" w:hAnsi="Arial" w:cs="Arial"/>
                          <w:lang w:val="en-US"/>
                        </w:rPr>
                        <w:t>……………</w:t>
                      </w:r>
                      <w:r w:rsidR="00A51C95">
                        <w:rPr>
                          <w:rFonts w:ascii="Arial" w:hAnsi="Arial" w:cs="Arial"/>
                          <w:lang w:val="en-US"/>
                        </w:rPr>
                        <w:t>…………………………………</w:t>
                      </w:r>
                    </w:p>
                    <w:p w14:paraId="328DADA3" w14:textId="7442753A" w:rsidR="00827A1D" w:rsidRPr="00D760F5" w:rsidRDefault="00827A1D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  <w:r w:rsidRPr="00D760F5">
                        <w:rPr>
                          <w:rFonts w:ascii="Arial" w:hAnsi="Arial" w:cs="Arial"/>
                          <w:lang w:val="en-US"/>
                        </w:rPr>
                        <w:t>………………………………………………………</w:t>
                      </w:r>
                      <w:r w:rsidR="00D760F5" w:rsidRPr="00D760F5">
                        <w:rPr>
                          <w:rFonts w:ascii="Arial" w:hAnsi="Arial" w:cs="Arial"/>
                          <w:lang w:val="en-US"/>
                        </w:rPr>
                        <w:t>……………</w:t>
                      </w:r>
                      <w:r w:rsidR="00A51C95">
                        <w:rPr>
                          <w:rFonts w:ascii="Arial" w:hAnsi="Arial" w:cs="Arial"/>
                          <w:lang w:val="en-US"/>
                        </w:rPr>
                        <w:t>………………………………..</w:t>
                      </w:r>
                    </w:p>
                    <w:p w14:paraId="6CEB0F97" w14:textId="77777777" w:rsidR="00D9070C" w:rsidRPr="00AF6F68" w:rsidRDefault="00D9070C" w:rsidP="00647029">
                      <w:pPr>
                        <w:spacing w:line="240" w:lineRule="auto"/>
                        <w:ind w:firstLine="720"/>
                        <w:rPr>
                          <w:sz w:val="24"/>
                          <w:szCs w:val="24"/>
                        </w:rPr>
                      </w:pPr>
                    </w:p>
                    <w:p w14:paraId="22801BB8" w14:textId="77777777" w:rsidR="00647029" w:rsidRPr="00AF6F68" w:rsidRDefault="00647029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3F8FB1" w14:textId="380EA6CB" w:rsidR="0068622B" w:rsidRPr="00AF6F68" w:rsidRDefault="0068622B" w:rsidP="00F5677A">
      <w:pPr>
        <w:spacing w:line="240" w:lineRule="auto"/>
        <w:jc w:val="center"/>
        <w:rPr>
          <w:sz w:val="24"/>
          <w:szCs w:val="24"/>
        </w:rPr>
      </w:pPr>
    </w:p>
    <w:p w14:paraId="263F8FB2" w14:textId="77777777" w:rsidR="0068622B" w:rsidRPr="00AF6F68" w:rsidRDefault="0068622B" w:rsidP="00F5677A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263F8FB3" w14:textId="58573EAC" w:rsidR="0068622B" w:rsidRPr="00AF6F68" w:rsidRDefault="0068622B" w:rsidP="00F5677A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48F4FDCA" w14:textId="77777777" w:rsidR="00703AAE" w:rsidRPr="00AF6F68" w:rsidRDefault="00703AAE" w:rsidP="00703AAE">
      <w:pPr>
        <w:tabs>
          <w:tab w:val="left" w:pos="1210"/>
          <w:tab w:val="center" w:pos="2148"/>
        </w:tabs>
        <w:spacing w:line="240" w:lineRule="auto"/>
        <w:rPr>
          <w:rFonts w:ascii="Rustico" w:hAnsi="Rustico" w:cs="Arial"/>
          <w:b/>
          <w:bCs/>
          <w:sz w:val="24"/>
          <w:szCs w:val="24"/>
          <w:lang w:val="en-US"/>
        </w:rPr>
      </w:pPr>
    </w:p>
    <w:p w14:paraId="263F8FB7" w14:textId="550F59CD" w:rsidR="0068622B" w:rsidRPr="00AF6F68" w:rsidRDefault="00447011" w:rsidP="00703AAE">
      <w:pPr>
        <w:tabs>
          <w:tab w:val="left" w:pos="1210"/>
          <w:tab w:val="center" w:pos="2148"/>
        </w:tabs>
        <w:spacing w:line="240" w:lineRule="auto"/>
        <w:rPr>
          <w:rFonts w:ascii="Rustico" w:hAnsi="Rustico" w:cs="Arial"/>
          <w:b/>
          <w:bCs/>
          <w:sz w:val="24"/>
          <w:szCs w:val="24"/>
          <w:lang w:val="en-US"/>
        </w:rPr>
      </w:pPr>
      <w:r w:rsidRPr="00AF6F68">
        <w:rPr>
          <w:rFonts w:ascii="Rustico" w:hAnsi="Rustico" w:cs="Arial"/>
          <w:b/>
          <w:bCs/>
          <w:sz w:val="24"/>
          <w:szCs w:val="24"/>
          <w:lang w:val="en-US"/>
        </w:rPr>
        <w:t>Referral Details</w:t>
      </w:r>
    </w:p>
    <w:p w14:paraId="404A4E0A" w14:textId="77777777" w:rsidR="00AF6F68" w:rsidRDefault="00AF6F68" w:rsidP="000758AB">
      <w:pPr>
        <w:spacing w:line="240" w:lineRule="auto"/>
        <w:rPr>
          <w:rFonts w:ascii="Arial" w:hAnsi="Arial" w:cs="Arial"/>
          <w:sz w:val="24"/>
          <w:szCs w:val="24"/>
          <w:lang w:val="en-US"/>
        </w:rPr>
      </w:pPr>
    </w:p>
    <w:p w14:paraId="15AFA6B4" w14:textId="4DF6C095" w:rsidR="00AF6F68" w:rsidRDefault="00AF6F68" w:rsidP="000758AB">
      <w:pPr>
        <w:spacing w:line="240" w:lineRule="auto"/>
        <w:rPr>
          <w:rFonts w:ascii="Arial" w:hAnsi="Arial" w:cs="Arial"/>
          <w:sz w:val="24"/>
          <w:szCs w:val="24"/>
          <w:lang w:val="en-US"/>
        </w:rPr>
      </w:pPr>
    </w:p>
    <w:p w14:paraId="6E3A3E6B" w14:textId="7F5434AD" w:rsidR="00AF6F68" w:rsidRDefault="00AF6F68" w:rsidP="000758AB">
      <w:pPr>
        <w:spacing w:line="240" w:lineRule="auto"/>
        <w:rPr>
          <w:rFonts w:ascii="Arial" w:hAnsi="Arial" w:cs="Arial"/>
          <w:sz w:val="24"/>
          <w:szCs w:val="24"/>
          <w:lang w:val="en-US"/>
        </w:rPr>
      </w:pPr>
    </w:p>
    <w:p w14:paraId="5C8B03F0" w14:textId="77777777" w:rsidR="00D760F5" w:rsidRDefault="00D760F5" w:rsidP="000758AB">
      <w:pPr>
        <w:spacing w:line="240" w:lineRule="auto"/>
        <w:rPr>
          <w:rFonts w:ascii="Arial" w:hAnsi="Arial" w:cs="Arial"/>
          <w:sz w:val="24"/>
          <w:szCs w:val="24"/>
          <w:lang w:val="en-US"/>
        </w:rPr>
      </w:pPr>
    </w:p>
    <w:p w14:paraId="01DCA504" w14:textId="5C22EFF8" w:rsidR="000758AB" w:rsidRPr="00D760F5" w:rsidRDefault="00943690" w:rsidP="000758AB">
      <w:pPr>
        <w:spacing w:line="240" w:lineRule="auto"/>
      </w:pPr>
      <w:r w:rsidRPr="00D760F5">
        <w:rPr>
          <w:rFonts w:ascii="Arial" w:hAnsi="Arial" w:cs="Arial"/>
          <w:lang w:val="en-US"/>
        </w:rPr>
        <w:t>Self-Referral</w:t>
      </w:r>
      <w:r w:rsidR="000758AB" w:rsidRPr="00D760F5">
        <w:rPr>
          <w:rFonts w:ascii="Arial" w:hAnsi="Arial" w:cs="Arial"/>
          <w:lang w:val="en-US"/>
        </w:rPr>
        <w:t xml:space="preserve"> </w:t>
      </w:r>
      <w:r w:rsidR="000758AB" w:rsidRPr="00D760F5">
        <w:rPr>
          <w:rFonts w:ascii="MS Gothic" w:eastAsia="MS Gothic" w:hAnsi="MS Gothic" w:cs="Arial"/>
          <w:lang w:val="en-US"/>
        </w:rPr>
        <w:t>☐</w:t>
      </w:r>
    </w:p>
    <w:p w14:paraId="263F8FBA" w14:textId="4047B1A2" w:rsidR="0068622B" w:rsidRPr="00D760F5" w:rsidRDefault="00447011" w:rsidP="00F5677A">
      <w:pPr>
        <w:spacing w:line="240" w:lineRule="auto"/>
      </w:pPr>
      <w:r w:rsidRPr="00D760F5">
        <w:rPr>
          <w:rFonts w:ascii="Arial" w:hAnsi="Arial" w:cs="Arial"/>
          <w:lang w:val="en-US"/>
        </w:rPr>
        <w:t>Health Care Professional</w:t>
      </w:r>
      <w:r w:rsidR="00AF7066">
        <w:rPr>
          <w:rFonts w:ascii="Arial" w:hAnsi="Arial" w:cs="Arial"/>
          <w:lang w:val="en-US"/>
        </w:rPr>
        <w:t xml:space="preserve"> Referral</w:t>
      </w:r>
      <w:r w:rsidRPr="00D760F5">
        <w:rPr>
          <w:rFonts w:ascii="Arial" w:hAnsi="Arial" w:cs="Arial"/>
          <w:lang w:val="en-US"/>
        </w:rPr>
        <w:t xml:space="preserve"> </w:t>
      </w:r>
      <w:r w:rsidRPr="00D760F5">
        <w:rPr>
          <w:rFonts w:ascii="MS Gothic" w:eastAsia="MS Gothic" w:hAnsi="MS Gothic" w:cs="Arial"/>
          <w:lang w:val="en-US"/>
        </w:rPr>
        <w:t>☐</w:t>
      </w:r>
    </w:p>
    <w:p w14:paraId="18A43A87" w14:textId="77777777" w:rsidR="00D760F5" w:rsidRPr="00D760F5" w:rsidRDefault="00D760F5" w:rsidP="00F5677A">
      <w:pPr>
        <w:spacing w:line="240" w:lineRule="auto"/>
        <w:jc w:val="center"/>
        <w:rPr>
          <w:rFonts w:ascii="Arial" w:hAnsi="Arial" w:cs="Arial"/>
          <w:b/>
          <w:bCs/>
          <w:lang w:val="en-US"/>
        </w:rPr>
      </w:pPr>
    </w:p>
    <w:p w14:paraId="263F8FBB" w14:textId="618A7B2C" w:rsidR="0068622B" w:rsidRPr="00D760F5" w:rsidRDefault="00447011" w:rsidP="00F5677A">
      <w:pPr>
        <w:spacing w:line="240" w:lineRule="auto"/>
        <w:jc w:val="center"/>
        <w:rPr>
          <w:rFonts w:ascii="Arial" w:hAnsi="Arial" w:cs="Arial"/>
          <w:b/>
          <w:bCs/>
          <w:lang w:val="en-US"/>
        </w:rPr>
      </w:pPr>
      <w:r w:rsidRPr="00D760F5">
        <w:rPr>
          <w:rFonts w:ascii="Arial" w:hAnsi="Arial" w:cs="Arial"/>
          <w:b/>
          <w:bCs/>
          <w:lang w:val="en-US"/>
        </w:rPr>
        <w:t xml:space="preserve">Primary Reason for </w:t>
      </w:r>
      <w:r w:rsidR="006D5A7D" w:rsidRPr="00D760F5">
        <w:rPr>
          <w:rFonts w:ascii="Arial" w:hAnsi="Arial" w:cs="Arial"/>
          <w:b/>
          <w:bCs/>
          <w:lang w:val="en-US"/>
        </w:rPr>
        <w:t>R</w:t>
      </w:r>
      <w:r w:rsidRPr="00D760F5">
        <w:rPr>
          <w:rFonts w:ascii="Arial" w:hAnsi="Arial" w:cs="Arial"/>
          <w:b/>
          <w:bCs/>
          <w:lang w:val="en-US"/>
        </w:rPr>
        <w:t>eferral?</w:t>
      </w:r>
    </w:p>
    <w:p w14:paraId="3ADBEAF9" w14:textId="77777777" w:rsidR="00D760F5" w:rsidRPr="00D760F5" w:rsidRDefault="00447011" w:rsidP="00D760F5">
      <w:pPr>
        <w:spacing w:line="240" w:lineRule="auto"/>
        <w:rPr>
          <w:rFonts w:ascii="Arial" w:hAnsi="Arial" w:cs="Arial"/>
          <w:lang w:val="en-US"/>
        </w:rPr>
      </w:pPr>
      <w:r w:rsidRPr="00D760F5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2D26261B" w14:textId="77777777" w:rsidR="00D760F5" w:rsidRPr="00D760F5" w:rsidRDefault="00D760F5" w:rsidP="00D760F5">
      <w:pPr>
        <w:spacing w:line="240" w:lineRule="auto"/>
        <w:rPr>
          <w:rFonts w:ascii="Arial" w:hAnsi="Arial" w:cs="Arial"/>
          <w:lang w:val="en-US"/>
        </w:rPr>
      </w:pPr>
      <w:r w:rsidRPr="00D760F5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5B965EF7" w14:textId="77777777" w:rsidR="00D760F5" w:rsidRPr="00D760F5" w:rsidRDefault="00D760F5" w:rsidP="00D760F5">
      <w:pPr>
        <w:spacing w:line="240" w:lineRule="auto"/>
        <w:rPr>
          <w:rFonts w:ascii="Arial" w:hAnsi="Arial" w:cs="Arial"/>
          <w:lang w:val="en-US"/>
        </w:rPr>
      </w:pPr>
      <w:r w:rsidRPr="00D760F5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5605714A" w14:textId="77777777" w:rsidR="00D760F5" w:rsidRPr="00D760F5" w:rsidRDefault="00D760F5" w:rsidP="00D760F5">
      <w:pPr>
        <w:spacing w:line="240" w:lineRule="auto"/>
        <w:rPr>
          <w:rFonts w:ascii="Arial" w:hAnsi="Arial" w:cs="Arial"/>
          <w:lang w:val="en-US"/>
        </w:rPr>
      </w:pPr>
      <w:r w:rsidRPr="00D760F5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612C24E2" w14:textId="62489203" w:rsidR="00D760F5" w:rsidRPr="00D760F5" w:rsidRDefault="00D760F5" w:rsidP="00D760F5">
      <w:pPr>
        <w:spacing w:line="240" w:lineRule="auto"/>
        <w:rPr>
          <w:rFonts w:ascii="Arial" w:hAnsi="Arial" w:cs="Arial"/>
          <w:lang w:val="en-US"/>
        </w:rPr>
      </w:pPr>
      <w:r w:rsidRPr="00D760F5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6BB1B4E1" w14:textId="64C76D5C" w:rsidR="00D760F5" w:rsidRPr="00D760F5" w:rsidRDefault="00D760F5" w:rsidP="00D760F5">
      <w:pPr>
        <w:spacing w:line="240" w:lineRule="auto"/>
        <w:rPr>
          <w:rFonts w:ascii="Arial" w:hAnsi="Arial" w:cs="Arial"/>
          <w:lang w:val="en-US"/>
        </w:rPr>
      </w:pPr>
      <w:r w:rsidRPr="00D760F5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1915DA9A" w14:textId="1F0650E5" w:rsidR="00D760F5" w:rsidRPr="00D760F5" w:rsidRDefault="00D760F5" w:rsidP="00F5677A">
      <w:pPr>
        <w:spacing w:line="240" w:lineRule="auto"/>
        <w:rPr>
          <w:rFonts w:ascii="Arial" w:hAnsi="Arial" w:cs="Arial"/>
          <w:b/>
          <w:bCs/>
          <w:lang w:val="en-US"/>
        </w:rPr>
      </w:pPr>
    </w:p>
    <w:p w14:paraId="263F8FCF" w14:textId="3565BB5F" w:rsidR="0068622B" w:rsidRPr="00D760F5" w:rsidRDefault="005E05AF" w:rsidP="00F5677A">
      <w:pPr>
        <w:spacing w:line="240" w:lineRule="auto"/>
        <w:rPr>
          <w:rFonts w:ascii="Arial" w:hAnsi="Arial" w:cs="Arial"/>
          <w:b/>
          <w:bCs/>
          <w:lang w:val="en-US"/>
        </w:rPr>
      </w:pPr>
      <w:r w:rsidRPr="00D760F5">
        <w:rPr>
          <w:rFonts w:ascii="Arial" w:hAnsi="Arial" w:cs="Arial"/>
          <w:b/>
          <w:bCs/>
          <w:lang w:val="en-US"/>
        </w:rPr>
        <w:t xml:space="preserve">Referrer </w:t>
      </w:r>
      <w:r w:rsidR="00447011" w:rsidRPr="00D760F5">
        <w:rPr>
          <w:rFonts w:ascii="Arial" w:hAnsi="Arial" w:cs="Arial"/>
          <w:b/>
          <w:bCs/>
          <w:lang w:val="en-US"/>
        </w:rPr>
        <w:t xml:space="preserve">Contact Details </w:t>
      </w:r>
    </w:p>
    <w:p w14:paraId="263F8FD0" w14:textId="6ECC97BC" w:rsidR="0068622B" w:rsidRPr="00D760F5" w:rsidRDefault="006D5A7D" w:rsidP="00F5677A">
      <w:pPr>
        <w:spacing w:line="240" w:lineRule="auto"/>
        <w:rPr>
          <w:rFonts w:ascii="Arial" w:hAnsi="Arial" w:cs="Arial"/>
          <w:lang w:val="en-US"/>
        </w:rPr>
      </w:pPr>
      <w:r w:rsidRPr="00D760F5">
        <w:rPr>
          <w:rFonts w:ascii="Arial" w:hAnsi="Arial" w:cs="Arial"/>
          <w:lang w:val="en-US"/>
        </w:rPr>
        <w:t xml:space="preserve">Name </w:t>
      </w:r>
      <w:r w:rsidR="00447011" w:rsidRPr="00D760F5">
        <w:rPr>
          <w:rFonts w:ascii="Arial" w:hAnsi="Arial" w:cs="Arial"/>
          <w:lang w:val="en-US"/>
        </w:rPr>
        <w:t>………………………………………………</w:t>
      </w:r>
      <w:r w:rsidRPr="00D760F5">
        <w:rPr>
          <w:rFonts w:ascii="Arial" w:hAnsi="Arial" w:cs="Arial"/>
          <w:lang w:val="en-US"/>
        </w:rPr>
        <w:t>…</w:t>
      </w:r>
      <w:r w:rsidR="0077419E" w:rsidRPr="00D760F5">
        <w:rPr>
          <w:rFonts w:ascii="Arial" w:hAnsi="Arial" w:cs="Arial"/>
          <w:lang w:val="en-US"/>
        </w:rPr>
        <w:t>…………</w:t>
      </w:r>
      <w:r w:rsidRPr="00D760F5">
        <w:rPr>
          <w:rFonts w:ascii="Arial" w:hAnsi="Arial" w:cs="Arial"/>
          <w:lang w:val="en-US"/>
        </w:rPr>
        <w:t xml:space="preserve"> </w:t>
      </w:r>
    </w:p>
    <w:p w14:paraId="384BE80C" w14:textId="77777777" w:rsidR="00D760F5" w:rsidRPr="00D760F5" w:rsidRDefault="00F5677A" w:rsidP="00F5677A">
      <w:pPr>
        <w:spacing w:line="240" w:lineRule="auto"/>
        <w:rPr>
          <w:rFonts w:ascii="Arial" w:hAnsi="Arial" w:cs="Arial"/>
          <w:lang w:val="en-US"/>
        </w:rPr>
      </w:pPr>
      <w:r w:rsidRPr="00D760F5">
        <w:rPr>
          <w:rFonts w:ascii="Arial" w:hAnsi="Arial" w:cs="Arial"/>
          <w:lang w:val="en-US"/>
        </w:rPr>
        <w:t xml:space="preserve">Telephone number </w:t>
      </w:r>
      <w:r w:rsidR="00447011" w:rsidRPr="00D760F5">
        <w:rPr>
          <w:rFonts w:ascii="Arial" w:hAnsi="Arial" w:cs="Arial"/>
          <w:lang w:val="en-US"/>
        </w:rPr>
        <w:t>……………………………………</w:t>
      </w:r>
      <w:r w:rsidR="0077419E" w:rsidRPr="00D760F5">
        <w:rPr>
          <w:rFonts w:ascii="Arial" w:hAnsi="Arial" w:cs="Arial"/>
          <w:lang w:val="en-US"/>
        </w:rPr>
        <w:t>………..</w:t>
      </w:r>
    </w:p>
    <w:p w14:paraId="263F8FD1" w14:textId="413C1058" w:rsidR="0068622B" w:rsidRPr="00D760F5" w:rsidRDefault="00F5677A" w:rsidP="00F5677A">
      <w:pPr>
        <w:spacing w:line="240" w:lineRule="auto"/>
        <w:rPr>
          <w:rFonts w:ascii="Arial" w:hAnsi="Arial" w:cs="Arial"/>
          <w:lang w:val="en-US"/>
        </w:rPr>
      </w:pPr>
      <w:r w:rsidRPr="00D760F5">
        <w:rPr>
          <w:rFonts w:ascii="Arial" w:hAnsi="Arial" w:cs="Arial"/>
          <w:lang w:val="en-US"/>
        </w:rPr>
        <w:t>Email ………………..</w:t>
      </w:r>
      <w:r w:rsidR="00447011" w:rsidRPr="00D760F5">
        <w:rPr>
          <w:rFonts w:ascii="Arial" w:hAnsi="Arial" w:cs="Arial"/>
          <w:lang w:val="en-US"/>
        </w:rPr>
        <w:t>…………………………………</w:t>
      </w:r>
      <w:r w:rsidR="0077419E" w:rsidRPr="00D760F5">
        <w:rPr>
          <w:rFonts w:ascii="Arial" w:hAnsi="Arial" w:cs="Arial"/>
          <w:lang w:val="en-US"/>
        </w:rPr>
        <w:t>…………………...</w:t>
      </w:r>
    </w:p>
    <w:p w14:paraId="263F8FD6" w14:textId="77777777" w:rsidR="0068622B" w:rsidRPr="00F5677A" w:rsidRDefault="0068622B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</w:p>
    <w:p w14:paraId="2984A591" w14:textId="1DB0A559" w:rsidR="004C56EB" w:rsidRDefault="004C56EB" w:rsidP="003A294C">
      <w:pPr>
        <w:spacing w:line="240" w:lineRule="auto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7C8F9F8" w14:textId="77777777" w:rsidR="00A51C95" w:rsidRDefault="00A51C95" w:rsidP="003A294C">
      <w:pPr>
        <w:spacing w:line="240" w:lineRule="auto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20A256CB" w14:textId="2BB5F5C6" w:rsidR="00203DF5" w:rsidRPr="00203DF5" w:rsidRDefault="00A51C95" w:rsidP="003A294C">
      <w:pPr>
        <w:spacing w:line="240" w:lineRule="auto"/>
        <w:rPr>
          <w:rFonts w:ascii="Arial" w:hAnsi="Arial" w:cs="Arial"/>
          <w:b/>
          <w:bCs/>
          <w:sz w:val="24"/>
          <w:szCs w:val="24"/>
          <w:lang w:val="en-US"/>
        </w:rPr>
      </w:pPr>
      <w:r w:rsidRPr="00D760F5">
        <w:rPr>
          <w:noProof/>
          <w:sz w:val="24"/>
          <w:szCs w:val="24"/>
        </w:rPr>
        <w:lastRenderedPageBreak/>
        <w:drawing>
          <wp:anchor distT="0" distB="0" distL="114300" distR="114300" simplePos="0" relativeHeight="251700736" behindDoc="1" locked="0" layoutInCell="1" allowOverlap="1" wp14:anchorId="3CEA7525" wp14:editId="21E4FF31">
            <wp:simplePos x="0" y="0"/>
            <wp:positionH relativeFrom="page">
              <wp:posOffset>-2000</wp:posOffset>
            </wp:positionH>
            <wp:positionV relativeFrom="paragraph">
              <wp:posOffset>-918619</wp:posOffset>
            </wp:positionV>
            <wp:extent cx="7552055" cy="10711815"/>
            <wp:effectExtent l="0" t="0" r="0" b="0"/>
            <wp:wrapNone/>
            <wp:docPr id="10" name="Picture 6" descr="A picture containing 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A picture containing ic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552055" cy="1071181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 w:rsidR="00203DF5">
        <w:rPr>
          <w:rFonts w:ascii="Arial" w:hAnsi="Arial" w:cs="Arial"/>
          <w:b/>
          <w:bCs/>
          <w:sz w:val="24"/>
          <w:szCs w:val="24"/>
          <w:lang w:val="en-US"/>
        </w:rPr>
        <w:t>Medical His</w:t>
      </w:r>
      <w:r>
        <w:rPr>
          <w:rFonts w:ascii="Arial" w:hAnsi="Arial" w:cs="Arial"/>
          <w:b/>
          <w:bCs/>
          <w:sz w:val="24"/>
          <w:szCs w:val="24"/>
          <w:lang w:val="en-US"/>
        </w:rPr>
        <w:t>tory</w:t>
      </w:r>
    </w:p>
    <w:p w14:paraId="29A5DBA0" w14:textId="57A0327F" w:rsidR="0080694D" w:rsidRPr="008332AB" w:rsidRDefault="007441F4" w:rsidP="004C56EB">
      <w:pPr>
        <w:spacing w:line="240" w:lineRule="auto"/>
        <w:rPr>
          <w:rFonts w:ascii="Arial" w:hAnsi="Arial" w:cs="Arial"/>
          <w:lang w:val="en-US"/>
        </w:rPr>
      </w:pPr>
      <w:r w:rsidRPr="008332AB">
        <w:rPr>
          <w:rFonts w:ascii="Arial" w:hAnsi="Arial" w:cs="Arial"/>
          <w:lang w:val="en-US"/>
        </w:rPr>
        <w:t xml:space="preserve">Date of Parkinson’s </w:t>
      </w:r>
      <w:r w:rsidR="00AF7066" w:rsidRPr="008332AB">
        <w:rPr>
          <w:rFonts w:ascii="Arial" w:hAnsi="Arial" w:cs="Arial"/>
          <w:lang w:val="en-US"/>
        </w:rPr>
        <w:t>Diagnosis:</w:t>
      </w:r>
      <w:r w:rsidR="0080694D" w:rsidRPr="008332AB">
        <w:rPr>
          <w:rFonts w:ascii="Arial" w:hAnsi="Arial" w:cs="Arial"/>
          <w:lang w:val="en-US"/>
        </w:rPr>
        <w:t xml:space="preserve">………………………………….. </w:t>
      </w:r>
    </w:p>
    <w:p w14:paraId="74FB46E1" w14:textId="77777777" w:rsidR="0080694D" w:rsidRPr="008332AB" w:rsidRDefault="0080694D" w:rsidP="004C56EB">
      <w:pPr>
        <w:spacing w:line="240" w:lineRule="auto"/>
        <w:rPr>
          <w:rFonts w:ascii="Arial" w:hAnsi="Arial" w:cs="Arial"/>
          <w:lang w:val="en-US"/>
        </w:rPr>
      </w:pPr>
    </w:p>
    <w:p w14:paraId="263F8FD8" w14:textId="14E5480D" w:rsidR="0068622B" w:rsidRPr="008332AB" w:rsidRDefault="00430B5B" w:rsidP="004C56EB">
      <w:pPr>
        <w:spacing w:line="240" w:lineRule="auto"/>
        <w:rPr>
          <w:rFonts w:ascii="Rustico" w:hAnsi="Rustico" w:cs="Arial"/>
          <w:lang w:val="en-US"/>
        </w:rPr>
      </w:pPr>
      <w:r w:rsidRPr="008332AB">
        <w:rPr>
          <w:rFonts w:ascii="Arial" w:hAnsi="Arial" w:cs="Arial"/>
          <w:lang w:val="en-US"/>
        </w:rPr>
        <w:t xml:space="preserve">Brief Current Medical </w:t>
      </w:r>
      <w:r w:rsidR="001F3769">
        <w:rPr>
          <w:rFonts w:ascii="Arial" w:hAnsi="Arial" w:cs="Arial"/>
          <w:lang w:val="en-US"/>
        </w:rPr>
        <w:t>Overview</w:t>
      </w:r>
    </w:p>
    <w:p w14:paraId="5B9CD385" w14:textId="68A10E14" w:rsidR="005E05AF" w:rsidRPr="008332AB" w:rsidRDefault="00D760F5" w:rsidP="004C56EB">
      <w:pPr>
        <w:spacing w:line="240" w:lineRule="auto"/>
        <w:rPr>
          <w:rFonts w:ascii="Arial" w:hAnsi="Arial" w:cs="Arial"/>
          <w:lang w:val="en-US"/>
        </w:rPr>
      </w:pPr>
      <w:r w:rsidRPr="008332AB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5BAEA918" w14:textId="0FAF5054" w:rsidR="00D760F5" w:rsidRPr="008332AB" w:rsidRDefault="00D760F5" w:rsidP="004C56EB">
      <w:pPr>
        <w:spacing w:line="240" w:lineRule="auto"/>
        <w:rPr>
          <w:rFonts w:ascii="Arial" w:hAnsi="Arial" w:cs="Arial"/>
          <w:lang w:val="en-US"/>
        </w:rPr>
      </w:pPr>
      <w:r w:rsidRPr="008332AB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22F9B66E" w14:textId="60D862DD" w:rsidR="00D760F5" w:rsidRPr="008332AB" w:rsidRDefault="00D760F5" w:rsidP="004C56EB">
      <w:pPr>
        <w:spacing w:line="240" w:lineRule="auto"/>
        <w:rPr>
          <w:rFonts w:ascii="Arial" w:hAnsi="Arial" w:cs="Arial"/>
          <w:lang w:val="en-US"/>
        </w:rPr>
      </w:pPr>
      <w:r w:rsidRPr="008332AB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3A0F568B" w14:textId="70B08B76" w:rsidR="00D760F5" w:rsidRPr="008332AB" w:rsidRDefault="00D760F5" w:rsidP="004C56EB">
      <w:pPr>
        <w:spacing w:line="240" w:lineRule="auto"/>
        <w:rPr>
          <w:rFonts w:ascii="Arial" w:hAnsi="Arial" w:cs="Arial"/>
          <w:b/>
          <w:bCs/>
          <w:lang w:val="en-US"/>
        </w:rPr>
      </w:pPr>
      <w:r w:rsidRPr="008332AB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2A0D456E" w14:textId="77777777" w:rsidR="0080694D" w:rsidRPr="008332AB" w:rsidRDefault="0080694D" w:rsidP="0080694D">
      <w:pPr>
        <w:spacing w:line="240" w:lineRule="auto"/>
        <w:rPr>
          <w:rFonts w:ascii="Arial" w:hAnsi="Arial" w:cs="Arial"/>
          <w:lang w:val="en-US"/>
        </w:rPr>
      </w:pPr>
      <w:r w:rsidRPr="008332AB">
        <w:rPr>
          <w:rFonts w:ascii="Arial" w:hAnsi="Arial" w:cs="Arial"/>
          <w:lang w:val="en-US"/>
        </w:rPr>
        <w:t xml:space="preserve">Brief Past Medical History </w:t>
      </w:r>
    </w:p>
    <w:p w14:paraId="26978454" w14:textId="0525D02F" w:rsidR="0080694D" w:rsidRPr="008332AB" w:rsidRDefault="00D760F5" w:rsidP="004C56EB">
      <w:pPr>
        <w:spacing w:line="240" w:lineRule="auto"/>
        <w:rPr>
          <w:rFonts w:ascii="Arial" w:hAnsi="Arial" w:cs="Arial"/>
          <w:lang w:val="en-US"/>
        </w:rPr>
      </w:pPr>
      <w:r w:rsidRPr="008332AB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02C29FEB" w14:textId="71F0400A" w:rsidR="00D760F5" w:rsidRPr="008332AB" w:rsidRDefault="00D760F5" w:rsidP="004C56EB">
      <w:pPr>
        <w:spacing w:line="240" w:lineRule="auto"/>
        <w:rPr>
          <w:rFonts w:ascii="Arial" w:hAnsi="Arial" w:cs="Arial"/>
          <w:lang w:val="en-US"/>
        </w:rPr>
      </w:pPr>
      <w:r w:rsidRPr="008332AB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2E0C85EB" w14:textId="30150A2A" w:rsidR="00D760F5" w:rsidRPr="008332AB" w:rsidRDefault="00D760F5" w:rsidP="004C56EB">
      <w:pPr>
        <w:spacing w:line="240" w:lineRule="auto"/>
        <w:rPr>
          <w:rFonts w:ascii="Arial" w:hAnsi="Arial" w:cs="Arial"/>
          <w:lang w:val="en-US"/>
        </w:rPr>
      </w:pPr>
      <w:r w:rsidRPr="008332AB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1D932148" w14:textId="30709469" w:rsidR="00D760F5" w:rsidRPr="008332AB" w:rsidRDefault="00D760F5" w:rsidP="004C56EB">
      <w:pPr>
        <w:spacing w:line="240" w:lineRule="auto"/>
        <w:rPr>
          <w:rFonts w:ascii="Arial" w:hAnsi="Arial" w:cs="Arial"/>
          <w:lang w:val="en-US"/>
        </w:rPr>
      </w:pPr>
      <w:r w:rsidRPr="008332AB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263F8FF0" w14:textId="4633A7F3" w:rsidR="0068622B" w:rsidRPr="008332AB" w:rsidRDefault="00447011" w:rsidP="00D760F5">
      <w:pPr>
        <w:suppressAutoHyphens w:val="0"/>
        <w:spacing w:line="256" w:lineRule="auto"/>
        <w:rPr>
          <w:rFonts w:ascii="Arial" w:hAnsi="Arial" w:cs="Arial"/>
          <w:lang w:val="en-US"/>
        </w:rPr>
      </w:pPr>
      <w:r w:rsidRPr="008332AB">
        <w:rPr>
          <w:rFonts w:ascii="Arial" w:hAnsi="Arial" w:cs="Arial"/>
          <w:lang w:val="en-US"/>
        </w:rPr>
        <w:t xml:space="preserve">Do you have any </w:t>
      </w:r>
      <w:r w:rsidR="00D760F5" w:rsidRPr="008332AB">
        <w:rPr>
          <w:rFonts w:ascii="Arial" w:hAnsi="Arial" w:cs="Arial"/>
          <w:lang w:val="en-US"/>
        </w:rPr>
        <w:t xml:space="preserve">specific </w:t>
      </w:r>
      <w:r w:rsidRPr="008332AB">
        <w:rPr>
          <w:rFonts w:ascii="Arial" w:hAnsi="Arial" w:cs="Arial"/>
          <w:lang w:val="en-US"/>
        </w:rPr>
        <w:t>physical limitations?</w:t>
      </w:r>
    </w:p>
    <w:p w14:paraId="6A1B0D6E" w14:textId="2ADF202F" w:rsidR="00D760F5" w:rsidRPr="008332AB" w:rsidRDefault="00D760F5" w:rsidP="00D760F5">
      <w:pPr>
        <w:suppressAutoHyphens w:val="0"/>
        <w:spacing w:line="256" w:lineRule="auto"/>
        <w:rPr>
          <w:rFonts w:ascii="Arial" w:hAnsi="Arial" w:cs="Arial"/>
          <w:lang w:val="en-US"/>
        </w:rPr>
      </w:pPr>
      <w:r w:rsidRPr="008332AB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28A77B77" w14:textId="1C7410D1" w:rsidR="00D760F5" w:rsidRPr="008332AB" w:rsidRDefault="00D760F5" w:rsidP="00D760F5">
      <w:pPr>
        <w:suppressAutoHyphens w:val="0"/>
        <w:spacing w:line="256" w:lineRule="auto"/>
        <w:rPr>
          <w:rFonts w:ascii="Arial" w:hAnsi="Arial" w:cs="Arial"/>
          <w:lang w:val="en-US"/>
        </w:rPr>
      </w:pPr>
      <w:r w:rsidRPr="008332AB">
        <w:rPr>
          <w:rFonts w:ascii="Arial" w:hAnsi="Arial" w:cs="Arial"/>
          <w:lang w:val="en-US"/>
        </w:rPr>
        <w:t>…………………………………………………………………………………………………</w:t>
      </w:r>
    </w:p>
    <w:p w14:paraId="25E8238A" w14:textId="4811987D" w:rsidR="00F5677A" w:rsidRDefault="00F5677A" w:rsidP="00F5677A">
      <w:pPr>
        <w:spacing w:line="240" w:lineRule="auto"/>
        <w:rPr>
          <w:rFonts w:ascii="MS Gothic" w:eastAsia="MS Gothic" w:hAnsi="MS Gothic" w:cs="Arial"/>
          <w:sz w:val="16"/>
          <w:szCs w:val="16"/>
          <w:lang w:val="en-US"/>
        </w:rPr>
      </w:pPr>
    </w:p>
    <w:p w14:paraId="293D066C" w14:textId="77777777" w:rsidR="00680AA5" w:rsidRPr="008332AB" w:rsidRDefault="00680AA5" w:rsidP="00F5677A">
      <w:pPr>
        <w:spacing w:line="240" w:lineRule="auto"/>
        <w:rPr>
          <w:rFonts w:ascii="MS Gothic" w:eastAsia="MS Gothic" w:hAnsi="MS Gothic" w:cs="Arial"/>
          <w:sz w:val="16"/>
          <w:szCs w:val="16"/>
          <w:lang w:val="en-US"/>
        </w:rPr>
        <w:sectPr w:rsidR="00680AA5" w:rsidRPr="008332AB">
          <w:pgSz w:w="11906" w:h="16838"/>
          <w:pgMar w:top="1440" w:right="1440" w:bottom="1440" w:left="1440" w:header="720" w:footer="720" w:gutter="0"/>
          <w:cols w:space="720"/>
        </w:sectPr>
      </w:pPr>
    </w:p>
    <w:p w14:paraId="263F900C" w14:textId="7B2BE121" w:rsidR="0068622B" w:rsidRPr="00D760F5" w:rsidRDefault="00447011" w:rsidP="00F5677A">
      <w:pPr>
        <w:spacing w:line="240" w:lineRule="auto"/>
        <w:rPr>
          <w:sz w:val="20"/>
          <w:szCs w:val="20"/>
        </w:rPr>
      </w:pPr>
      <w:r w:rsidRPr="00D760F5">
        <w:rPr>
          <w:rFonts w:ascii="Arial" w:hAnsi="Arial" w:cs="Arial"/>
          <w:b/>
          <w:bCs/>
          <w:sz w:val="20"/>
          <w:szCs w:val="20"/>
          <w:lang w:val="en-US"/>
        </w:rPr>
        <w:t>Emergency Contact Details (ICE)</w:t>
      </w:r>
    </w:p>
    <w:p w14:paraId="263F900D" w14:textId="0E2594A4" w:rsidR="0068622B" w:rsidRPr="00D760F5" w:rsidRDefault="00F5677A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 w:rsidRPr="00D760F5">
        <w:rPr>
          <w:rFonts w:ascii="Arial" w:hAnsi="Arial" w:cs="Arial"/>
          <w:sz w:val="20"/>
          <w:szCs w:val="20"/>
          <w:lang w:val="en-US"/>
        </w:rPr>
        <w:t>Name:</w:t>
      </w:r>
      <w:r w:rsidR="00447011" w:rsidRPr="00D760F5">
        <w:rPr>
          <w:rFonts w:ascii="Arial" w:hAnsi="Arial" w:cs="Arial"/>
          <w:sz w:val="20"/>
          <w:szCs w:val="20"/>
          <w:lang w:val="en-US"/>
        </w:rPr>
        <w:t>……</w:t>
      </w:r>
      <w:r w:rsidRPr="00D760F5">
        <w:rPr>
          <w:rFonts w:ascii="Arial" w:hAnsi="Arial" w:cs="Arial"/>
          <w:sz w:val="20"/>
          <w:szCs w:val="20"/>
          <w:lang w:val="en-US"/>
        </w:rPr>
        <w:t>…</w:t>
      </w:r>
      <w:r w:rsidR="00447011" w:rsidRPr="00D760F5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</w:t>
      </w:r>
    </w:p>
    <w:p w14:paraId="263F900E" w14:textId="7834DBF5" w:rsidR="0068622B" w:rsidRPr="00D760F5" w:rsidRDefault="00F5677A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 w:rsidRPr="00D760F5">
        <w:rPr>
          <w:rFonts w:ascii="Arial" w:hAnsi="Arial" w:cs="Arial"/>
          <w:sz w:val="20"/>
          <w:szCs w:val="20"/>
          <w:lang w:val="en-US"/>
        </w:rPr>
        <w:t>Relationshi</w:t>
      </w:r>
      <w:r w:rsidR="008332AB">
        <w:rPr>
          <w:rFonts w:ascii="Arial" w:hAnsi="Arial" w:cs="Arial"/>
          <w:sz w:val="20"/>
          <w:szCs w:val="20"/>
          <w:lang w:val="en-US"/>
        </w:rPr>
        <w:t>p to you</w:t>
      </w:r>
      <w:r w:rsidRPr="00D760F5">
        <w:rPr>
          <w:rFonts w:ascii="Arial" w:hAnsi="Arial" w:cs="Arial"/>
          <w:sz w:val="20"/>
          <w:szCs w:val="20"/>
          <w:lang w:val="en-US"/>
        </w:rPr>
        <w:t>:</w:t>
      </w:r>
      <w:r w:rsidR="00447011" w:rsidRPr="00D760F5">
        <w:rPr>
          <w:rFonts w:ascii="Arial" w:hAnsi="Arial" w:cs="Arial"/>
          <w:sz w:val="20"/>
          <w:szCs w:val="20"/>
          <w:lang w:val="en-US"/>
        </w:rPr>
        <w:t>……………</w:t>
      </w:r>
      <w:r w:rsidRPr="00D760F5">
        <w:rPr>
          <w:rFonts w:ascii="Arial" w:hAnsi="Arial" w:cs="Arial"/>
          <w:sz w:val="20"/>
          <w:szCs w:val="20"/>
          <w:lang w:val="en-US"/>
        </w:rPr>
        <w:t>…..</w:t>
      </w:r>
      <w:r w:rsidR="00447011" w:rsidRPr="00D760F5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</w:t>
      </w:r>
      <w:r w:rsidR="008332AB">
        <w:rPr>
          <w:rFonts w:ascii="Arial" w:hAnsi="Arial" w:cs="Arial"/>
          <w:sz w:val="20"/>
          <w:szCs w:val="20"/>
          <w:lang w:val="en-US"/>
        </w:rPr>
        <w:t>…..</w:t>
      </w:r>
      <w:r w:rsidR="00C83545" w:rsidRPr="00D760F5">
        <w:rPr>
          <w:rFonts w:ascii="Arial" w:hAnsi="Arial" w:cs="Arial"/>
          <w:sz w:val="20"/>
          <w:szCs w:val="20"/>
          <w:lang w:val="en-US"/>
        </w:rPr>
        <w:t>…</w:t>
      </w:r>
    </w:p>
    <w:p w14:paraId="0B91F8AE" w14:textId="779F944C" w:rsidR="008332AB" w:rsidRPr="00D760F5" w:rsidRDefault="00F5677A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 w:rsidRPr="00D760F5">
        <w:rPr>
          <w:rFonts w:ascii="Arial" w:hAnsi="Arial" w:cs="Arial"/>
          <w:sz w:val="20"/>
          <w:szCs w:val="20"/>
          <w:lang w:val="en-US"/>
        </w:rPr>
        <w:t>Contact:</w:t>
      </w:r>
      <w:r w:rsidR="00447011" w:rsidRPr="00D760F5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</w:t>
      </w:r>
      <w:r w:rsidR="008332AB">
        <w:rPr>
          <w:rFonts w:ascii="Arial" w:hAnsi="Arial" w:cs="Arial"/>
          <w:sz w:val="20"/>
          <w:szCs w:val="20"/>
          <w:lang w:val="en-US"/>
        </w:rPr>
        <w:t>…….</w:t>
      </w:r>
    </w:p>
    <w:p w14:paraId="263F9014" w14:textId="7A6E3B63" w:rsidR="0068622B" w:rsidRPr="00D760F5" w:rsidRDefault="00447011" w:rsidP="00F5677A">
      <w:pPr>
        <w:spacing w:line="240" w:lineRule="auto"/>
        <w:jc w:val="center"/>
        <w:rPr>
          <w:rFonts w:ascii="Rustico" w:hAnsi="Rustico" w:cs="Arial"/>
          <w:b/>
          <w:bCs/>
          <w:sz w:val="20"/>
          <w:szCs w:val="20"/>
          <w:lang w:val="en-US"/>
        </w:rPr>
      </w:pPr>
      <w:r w:rsidRPr="00D760F5">
        <w:rPr>
          <w:rFonts w:ascii="Rustico" w:hAnsi="Rustico" w:cs="Arial"/>
          <w:b/>
          <w:bCs/>
          <w:sz w:val="20"/>
          <w:szCs w:val="20"/>
          <w:lang w:val="en-US"/>
        </w:rPr>
        <w:t>Consent</w:t>
      </w:r>
    </w:p>
    <w:p w14:paraId="263F9017" w14:textId="11110F7E" w:rsidR="0068622B" w:rsidRPr="00D760F5" w:rsidRDefault="00FB6DDD" w:rsidP="001E06BA">
      <w:pPr>
        <w:spacing w:line="240" w:lineRule="auto"/>
        <w:jc w:val="both"/>
        <w:rPr>
          <w:sz w:val="20"/>
          <w:szCs w:val="20"/>
        </w:rPr>
      </w:pPr>
      <w:r w:rsidRPr="00D760F5">
        <w:rPr>
          <w:rFonts w:ascii="MS Gothic" w:eastAsia="MS Gothic" w:hAnsi="MS Gothic" w:cs="Arial"/>
          <w:sz w:val="20"/>
          <w:szCs w:val="20"/>
          <w:lang w:eastAsia="en-GB"/>
        </w:rPr>
        <w:t>☐</w:t>
      </w:r>
      <w:r w:rsidRPr="00D760F5">
        <w:rPr>
          <w:sz w:val="20"/>
          <w:szCs w:val="20"/>
        </w:rPr>
        <w:t xml:space="preserve"> </w:t>
      </w:r>
      <w:r w:rsidR="00447011" w:rsidRPr="00D760F5">
        <w:rPr>
          <w:rFonts w:ascii="Arial" w:eastAsia="Times New Roman" w:hAnsi="Arial" w:cs="Arial"/>
          <w:sz w:val="20"/>
          <w:szCs w:val="20"/>
          <w:lang w:eastAsia="en-GB"/>
        </w:rPr>
        <w:t>Self-Referral Declaration</w:t>
      </w:r>
      <w:r w:rsidR="004C56EB" w:rsidRPr="00D760F5">
        <w:rPr>
          <w:rFonts w:ascii="Arial" w:eastAsia="Times New Roman" w:hAnsi="Arial" w:cs="Arial"/>
          <w:sz w:val="20"/>
          <w:szCs w:val="20"/>
          <w:lang w:eastAsia="en-GB"/>
        </w:rPr>
        <w:t xml:space="preserve"> - </w:t>
      </w:r>
      <w:r w:rsidR="00514F81">
        <w:rPr>
          <w:rFonts w:ascii="Arial" w:eastAsia="Times New Roman" w:hAnsi="Arial" w:cs="Arial"/>
          <w:sz w:val="20"/>
          <w:szCs w:val="20"/>
          <w:lang w:eastAsia="en-GB"/>
        </w:rPr>
        <w:t xml:space="preserve">I confirm </w:t>
      </w:r>
      <w:r w:rsidR="00FC7621">
        <w:rPr>
          <w:rFonts w:ascii="Arial" w:eastAsia="Times New Roman" w:hAnsi="Arial" w:cs="Arial"/>
          <w:sz w:val="20"/>
          <w:szCs w:val="20"/>
          <w:lang w:eastAsia="en-GB"/>
        </w:rPr>
        <w:t xml:space="preserve">the details provided on this form are a true reflection of my current medical status. </w:t>
      </w:r>
      <w:r w:rsidR="00447011" w:rsidRPr="00D760F5">
        <w:rPr>
          <w:rFonts w:ascii="Arial" w:eastAsia="Times New Roman" w:hAnsi="Arial" w:cs="Arial"/>
          <w:sz w:val="20"/>
          <w:szCs w:val="20"/>
          <w:lang w:eastAsia="en-GB"/>
        </w:rPr>
        <w:t xml:space="preserve">Should there be something that affects my ability to </w:t>
      </w:r>
      <w:r w:rsidR="00051008" w:rsidRPr="00D760F5">
        <w:rPr>
          <w:rFonts w:ascii="Arial" w:eastAsia="Times New Roman" w:hAnsi="Arial" w:cs="Arial"/>
          <w:sz w:val="20"/>
          <w:szCs w:val="20"/>
          <w:lang w:eastAsia="en-GB"/>
        </w:rPr>
        <w:t>exercise,</w:t>
      </w:r>
      <w:r w:rsidR="00447011" w:rsidRPr="00D760F5">
        <w:rPr>
          <w:rFonts w:ascii="Arial" w:eastAsia="Times New Roman" w:hAnsi="Arial" w:cs="Arial"/>
          <w:sz w:val="20"/>
          <w:szCs w:val="20"/>
          <w:lang w:eastAsia="en-GB"/>
        </w:rPr>
        <w:t xml:space="preserve"> or I have a change in </w:t>
      </w:r>
      <w:r w:rsidR="00FC7621">
        <w:rPr>
          <w:rFonts w:ascii="Arial" w:eastAsia="Times New Roman" w:hAnsi="Arial" w:cs="Arial"/>
          <w:sz w:val="20"/>
          <w:szCs w:val="20"/>
          <w:lang w:eastAsia="en-GB"/>
        </w:rPr>
        <w:t xml:space="preserve">my medical diagnosis, </w:t>
      </w:r>
      <w:r w:rsidR="00447011" w:rsidRPr="00D760F5">
        <w:rPr>
          <w:rFonts w:ascii="Arial" w:eastAsia="Times New Roman" w:hAnsi="Arial" w:cs="Arial"/>
          <w:sz w:val="20"/>
          <w:szCs w:val="20"/>
          <w:lang w:eastAsia="en-GB"/>
        </w:rPr>
        <w:t>I will inform the instructor immediately and stop exercising if necessary.</w:t>
      </w:r>
    </w:p>
    <w:p w14:paraId="6BC6CAA0" w14:textId="34181F2F" w:rsidR="00FB6DDD" w:rsidRPr="00D760F5" w:rsidRDefault="00447011" w:rsidP="001E06BA">
      <w:pPr>
        <w:spacing w:line="240" w:lineRule="auto"/>
        <w:jc w:val="both"/>
        <w:rPr>
          <w:rFonts w:ascii="Arial" w:eastAsia="Times New Roman" w:hAnsi="Arial" w:cs="Arial"/>
          <w:sz w:val="20"/>
          <w:szCs w:val="20"/>
          <w:lang w:eastAsia="en-GB"/>
        </w:rPr>
      </w:pPr>
      <w:r w:rsidRPr="00D760F5">
        <w:rPr>
          <w:rFonts w:ascii="MS Gothic" w:eastAsia="MS Gothic" w:hAnsi="MS Gothic" w:cs="Arial"/>
          <w:sz w:val="20"/>
          <w:szCs w:val="20"/>
          <w:lang w:eastAsia="en-GB"/>
        </w:rPr>
        <w:t>☐</w:t>
      </w:r>
      <w:r w:rsidR="00FB6DDD" w:rsidRPr="00D760F5">
        <w:rPr>
          <w:rFonts w:ascii="Arial" w:eastAsia="Times New Roman" w:hAnsi="Arial" w:cs="Arial"/>
          <w:sz w:val="20"/>
          <w:szCs w:val="20"/>
          <w:lang w:eastAsia="en-GB"/>
        </w:rPr>
        <w:t xml:space="preserve"> Data Protection - We keep your records confidentially and securely. From time to time, our partners ask for information for monitoring </w:t>
      </w:r>
      <w:r w:rsidR="00064127" w:rsidRPr="00D760F5">
        <w:rPr>
          <w:rFonts w:ascii="Arial" w:eastAsia="Times New Roman" w:hAnsi="Arial" w:cs="Arial"/>
          <w:sz w:val="20"/>
          <w:szCs w:val="20"/>
          <w:lang w:eastAsia="en-GB"/>
        </w:rPr>
        <w:t>and</w:t>
      </w:r>
      <w:r w:rsidR="00FB6DDD" w:rsidRPr="00D760F5">
        <w:rPr>
          <w:rFonts w:ascii="Arial" w:eastAsia="Times New Roman" w:hAnsi="Arial" w:cs="Arial"/>
          <w:sz w:val="20"/>
          <w:szCs w:val="20"/>
          <w:lang w:eastAsia="en-GB"/>
        </w:rPr>
        <w:t xml:space="preserve"> evaluation purposes to help us improve our service. Please tick this box if you consent to this.</w:t>
      </w:r>
    </w:p>
    <w:p w14:paraId="7BC48A05" w14:textId="6A6E9B53" w:rsidR="00FB6DDD" w:rsidRPr="001F3769" w:rsidRDefault="00447011" w:rsidP="001E06BA">
      <w:pPr>
        <w:spacing w:line="240" w:lineRule="auto"/>
        <w:jc w:val="both"/>
        <w:rPr>
          <w:rFonts w:ascii="Arial" w:eastAsia="Times New Roman" w:hAnsi="Arial" w:cs="Arial"/>
          <w:sz w:val="20"/>
          <w:szCs w:val="20"/>
          <w:lang w:eastAsia="en-GB"/>
        </w:rPr>
      </w:pPr>
      <w:r w:rsidRPr="001F3769">
        <w:rPr>
          <w:rFonts w:ascii="MS Gothic" w:eastAsia="MS Gothic" w:hAnsi="MS Gothic" w:cs="Arial"/>
          <w:sz w:val="20"/>
          <w:szCs w:val="20"/>
          <w:lang w:eastAsia="en-GB"/>
        </w:rPr>
        <w:t>☐</w:t>
      </w:r>
      <w:r w:rsidR="00FB6DDD" w:rsidRPr="001F3769">
        <w:rPr>
          <w:rFonts w:ascii="Arial" w:eastAsia="Times New Roman" w:hAnsi="Arial" w:cs="Arial"/>
          <w:sz w:val="20"/>
          <w:szCs w:val="20"/>
          <w:lang w:eastAsia="en-GB"/>
        </w:rPr>
        <w:t xml:space="preserve"> Filming and </w:t>
      </w:r>
      <w:r w:rsidR="00005106" w:rsidRPr="001F3769">
        <w:rPr>
          <w:rFonts w:ascii="Arial" w:eastAsia="Times New Roman" w:hAnsi="Arial" w:cs="Arial"/>
          <w:sz w:val="20"/>
          <w:szCs w:val="20"/>
          <w:lang w:eastAsia="en-GB"/>
        </w:rPr>
        <w:t>Photos -</w:t>
      </w:r>
      <w:r w:rsidR="00FB6DDD" w:rsidRPr="001F3769">
        <w:rPr>
          <w:rFonts w:ascii="Arial" w:eastAsia="Times New Roman" w:hAnsi="Arial" w:cs="Arial"/>
          <w:sz w:val="20"/>
          <w:szCs w:val="20"/>
          <w:lang w:eastAsia="en-GB"/>
        </w:rPr>
        <w:t xml:space="preserve"> I understand that from time to time, photographs or filming will be taken during</w:t>
      </w:r>
      <w:r w:rsidR="00602BAE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="00FB6DDD" w:rsidRPr="001F3769">
        <w:rPr>
          <w:rFonts w:ascii="Arial" w:eastAsia="Times New Roman" w:hAnsi="Arial" w:cs="Arial"/>
          <w:sz w:val="20"/>
          <w:szCs w:val="20"/>
          <w:lang w:eastAsia="en-GB"/>
        </w:rPr>
        <w:t>sessions. All such photography and filming will be carried out by a Lincoln City Foundation approved person and used to promote the programme. Please tick this box if you consent to this.</w:t>
      </w:r>
    </w:p>
    <w:p w14:paraId="04717299" w14:textId="77777777" w:rsidR="001F3769" w:rsidRDefault="001F3769" w:rsidP="001E06BA">
      <w:pPr>
        <w:spacing w:line="240" w:lineRule="auto"/>
        <w:jc w:val="center"/>
        <w:rPr>
          <w:sz w:val="16"/>
          <w:szCs w:val="16"/>
          <w:lang w:val="en-US"/>
        </w:rPr>
      </w:pPr>
    </w:p>
    <w:p w14:paraId="263F9025" w14:textId="3B09DD09" w:rsidR="0068622B" w:rsidRPr="001F3769" w:rsidRDefault="000758AB" w:rsidP="001E06BA">
      <w:pPr>
        <w:spacing w:line="240" w:lineRule="auto"/>
        <w:jc w:val="center"/>
        <w:rPr>
          <w:sz w:val="20"/>
          <w:szCs w:val="20"/>
        </w:rPr>
      </w:pPr>
      <w:r w:rsidRPr="001F3769">
        <w:rPr>
          <w:sz w:val="20"/>
          <w:szCs w:val="20"/>
          <w:lang w:val="en-US"/>
        </w:rPr>
        <w:t xml:space="preserve">Please email to </w:t>
      </w:r>
      <w:hyperlink r:id="rId11" w:history="1">
        <w:r w:rsidR="00447011" w:rsidRPr="001F3769">
          <w:rPr>
            <w:rStyle w:val="Hyperlink"/>
            <w:sz w:val="20"/>
            <w:szCs w:val="20"/>
            <w:lang w:val="en-US"/>
          </w:rPr>
          <w:t>Health@lincolncityfoundation.co.uk</w:t>
        </w:r>
      </w:hyperlink>
    </w:p>
    <w:sectPr w:rsidR="0068622B" w:rsidRPr="001F3769" w:rsidSect="00F5677A">
      <w:type w:val="continuous"/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ACE00" w14:textId="77777777" w:rsidR="00576EF5" w:rsidRDefault="00576EF5">
      <w:pPr>
        <w:spacing w:after="0" w:line="240" w:lineRule="auto"/>
      </w:pPr>
      <w:r>
        <w:separator/>
      </w:r>
    </w:p>
  </w:endnote>
  <w:endnote w:type="continuationSeparator" w:id="0">
    <w:p w14:paraId="11820AAD" w14:textId="77777777" w:rsidR="00576EF5" w:rsidRDefault="00576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stico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155C7" w14:textId="77777777" w:rsidR="00576EF5" w:rsidRDefault="00576EF5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32F64B60" w14:textId="77777777" w:rsidR="00576EF5" w:rsidRDefault="00576E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7I0NDY1sjAwMbdQ0lEKTi0uzszPAykwrAUAd5OGHiwAAAA="/>
  </w:docVars>
  <w:rsids>
    <w:rsidRoot w:val="0068622B"/>
    <w:rsid w:val="00005106"/>
    <w:rsid w:val="00051008"/>
    <w:rsid w:val="00064127"/>
    <w:rsid w:val="000758AB"/>
    <w:rsid w:val="000C33F8"/>
    <w:rsid w:val="001A61F0"/>
    <w:rsid w:val="001E06BA"/>
    <w:rsid w:val="001F3769"/>
    <w:rsid w:val="001F5348"/>
    <w:rsid w:val="00203DF5"/>
    <w:rsid w:val="00206B72"/>
    <w:rsid w:val="00246447"/>
    <w:rsid w:val="002976B2"/>
    <w:rsid w:val="003358CE"/>
    <w:rsid w:val="003A294C"/>
    <w:rsid w:val="00425DC2"/>
    <w:rsid w:val="00430B5B"/>
    <w:rsid w:val="00447011"/>
    <w:rsid w:val="004C29F0"/>
    <w:rsid w:val="004C56EB"/>
    <w:rsid w:val="00514F81"/>
    <w:rsid w:val="005363E2"/>
    <w:rsid w:val="00576EF5"/>
    <w:rsid w:val="005E05AF"/>
    <w:rsid w:val="005E4A6D"/>
    <w:rsid w:val="005F1A45"/>
    <w:rsid w:val="00602BAE"/>
    <w:rsid w:val="00647029"/>
    <w:rsid w:val="00680AA5"/>
    <w:rsid w:val="0068622B"/>
    <w:rsid w:val="006D4D5C"/>
    <w:rsid w:val="006D5A7D"/>
    <w:rsid w:val="00703AAE"/>
    <w:rsid w:val="00712B0D"/>
    <w:rsid w:val="007441F4"/>
    <w:rsid w:val="0077419E"/>
    <w:rsid w:val="007854AA"/>
    <w:rsid w:val="00795C6F"/>
    <w:rsid w:val="0080694D"/>
    <w:rsid w:val="00827A1D"/>
    <w:rsid w:val="008332AB"/>
    <w:rsid w:val="00943690"/>
    <w:rsid w:val="009E4ABB"/>
    <w:rsid w:val="00A31EE9"/>
    <w:rsid w:val="00A33976"/>
    <w:rsid w:val="00A51C95"/>
    <w:rsid w:val="00AF6F68"/>
    <w:rsid w:val="00AF7066"/>
    <w:rsid w:val="00B2054D"/>
    <w:rsid w:val="00B7545B"/>
    <w:rsid w:val="00B96FAC"/>
    <w:rsid w:val="00BC0321"/>
    <w:rsid w:val="00C83545"/>
    <w:rsid w:val="00C931F2"/>
    <w:rsid w:val="00D0762F"/>
    <w:rsid w:val="00D760F5"/>
    <w:rsid w:val="00D9070C"/>
    <w:rsid w:val="00DA67FD"/>
    <w:rsid w:val="00DE50CE"/>
    <w:rsid w:val="00E13C81"/>
    <w:rsid w:val="00EB7E81"/>
    <w:rsid w:val="00F06293"/>
    <w:rsid w:val="00F32308"/>
    <w:rsid w:val="00F5677A"/>
    <w:rsid w:val="00F74B09"/>
    <w:rsid w:val="00F87F0E"/>
    <w:rsid w:val="00F90617"/>
    <w:rsid w:val="00FB6DDD"/>
    <w:rsid w:val="00FC7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F8FAC"/>
  <w15:docId w15:val="{9BE6538B-E3B5-4505-BDEB-D6C5880DF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NoSpacing">
    <w:name w:val="No Spacing"/>
    <w:uiPriority w:val="1"/>
    <w:qFormat/>
    <w:rsid w:val="00425DC2"/>
    <w:pPr>
      <w:suppressAutoHyphens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Health@lincolncityfoundation.co.uk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33107B93BE84F81F92A29069243CE" ma:contentTypeVersion="17" ma:contentTypeDescription="Create a new document." ma:contentTypeScope="" ma:versionID="b78cdb06c6db345f578a55bd4a4e2289">
  <xsd:schema xmlns:xsd="http://www.w3.org/2001/XMLSchema" xmlns:xs="http://www.w3.org/2001/XMLSchema" xmlns:p="http://schemas.microsoft.com/office/2006/metadata/properties" xmlns:ns2="f2cdf54d-0c73-455c-8add-a79067ef18c0" xmlns:ns3="06b02781-f628-469f-9eac-fb925fe8f644" xmlns:ns4="0fd4e31f-bf05-4827-a826-08eb91848575" targetNamespace="http://schemas.microsoft.com/office/2006/metadata/properties" ma:root="true" ma:fieldsID="b7a7e2f423d2f62d81b1d2212d2285b5" ns2:_="" ns3:_="" ns4:_="">
    <xsd:import namespace="f2cdf54d-0c73-455c-8add-a79067ef18c0"/>
    <xsd:import namespace="06b02781-f628-469f-9eac-fb925fe8f644"/>
    <xsd:import namespace="0fd4e31f-bf05-4827-a826-08eb918485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f54d-0c73-455c-8add-a79067ef18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3c8cdb-3380-4ab9-8d16-9efe2fdcc8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02781-f628-469f-9eac-fb925fe8f64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4e31f-bf05-4827-a826-08eb918485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90cc4d65-ae06-46fe-9808-2a80a2463e1d}" ma:internalName="TaxCatchAll" ma:showField="CatchAllData" ma:web="0fd4e31f-bf05-4827-a826-08eb918485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d4e31f-bf05-4827-a826-08eb91848575" xsi:nil="true"/>
    <lcf76f155ced4ddcb4097134ff3c332f xmlns="f2cdf54d-0c73-455c-8add-a79067ef18c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E23BC-FB09-4240-8B2B-243F5FCDFE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1619A7-C23A-42E4-9AA5-F61DB9A174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cdf54d-0c73-455c-8add-a79067ef18c0"/>
    <ds:schemaRef ds:uri="06b02781-f628-469f-9eac-fb925fe8f644"/>
    <ds:schemaRef ds:uri="0fd4e31f-bf05-4827-a826-08eb918485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A64093-523B-446F-B1BB-32347D443F4F}">
  <ds:schemaRefs>
    <ds:schemaRef ds:uri="http://schemas.microsoft.com/office/2006/metadata/properties"/>
    <ds:schemaRef ds:uri="http://schemas.microsoft.com/office/infopath/2007/PartnerControls"/>
    <ds:schemaRef ds:uri="0fd4e31f-bf05-4827-a826-08eb91848575"/>
    <ds:schemaRef ds:uri="f2cdf54d-0c73-455c-8add-a79067ef18c0"/>
  </ds:schemaRefs>
</ds:datastoreItem>
</file>

<file path=customXml/itemProps4.xml><?xml version="1.0" encoding="utf-8"?>
<ds:datastoreItem xmlns:ds="http://schemas.openxmlformats.org/officeDocument/2006/customXml" ds:itemID="{D1973FFE-910E-4439-BBFB-B890A29BE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carlsen</dc:creator>
  <dc:description/>
  <cp:lastModifiedBy>Alice Carter</cp:lastModifiedBy>
  <cp:revision>57</cp:revision>
  <dcterms:created xsi:type="dcterms:W3CDTF">2022-01-28T12:02:00Z</dcterms:created>
  <dcterms:modified xsi:type="dcterms:W3CDTF">2023-08-04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33107B93BE84F81F92A29069243CE</vt:lpwstr>
  </property>
  <property fmtid="{D5CDD505-2E9C-101B-9397-08002B2CF9AE}" pid="3" name="MediaServiceImageTags">
    <vt:lpwstr/>
  </property>
</Properties>
</file>